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C069" w14:textId="1D5151FA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ακ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CC2FFA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CC2FFA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CC2FFA">
        <w:t>ΠΙΘΑΝΟΤΗΤΕΣ Ι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0F7E8193" w:rsidR="00122460" w:rsidRDefault="00CA39B7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 </w:t>
      </w:r>
      <w:r w:rsidR="00122460">
        <w:rPr>
          <w:bCs/>
          <w:sz w:val="22"/>
          <w:szCs w:val="22"/>
        </w:rPr>
        <w:t xml:space="preserve">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07A74D8" w14:textId="0780EBF4" w:rsidR="00D16AB7" w:rsidRPr="00505629" w:rsidRDefault="00A12ED2" w:rsidP="00D16AB7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50/27-09-2023</w:t>
      </w:r>
    </w:p>
    <w:p w14:paraId="07BF7F26" w14:textId="77777777" w:rsidR="00122460" w:rsidRPr="008D5911" w:rsidRDefault="00122460" w:rsidP="00122460">
      <w:pPr>
        <w:pStyle w:val="ListParagraph"/>
        <w:rPr>
          <w:b/>
          <w:color w:val="000000"/>
          <w:sz w:val="22"/>
          <w:szCs w:val="22"/>
        </w:rPr>
      </w:pPr>
    </w:p>
    <w:p w14:paraId="4992E055" w14:textId="117398BE" w:rsidR="00A6130D" w:rsidRPr="00BB122C" w:rsidRDefault="00A6130D" w:rsidP="00A6130D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>
        <w:rPr>
          <w:sz w:val="22"/>
          <w:szCs w:val="22"/>
        </w:rPr>
        <w:t>του υποψηφίου</w:t>
      </w:r>
      <w:r w:rsidRPr="00BB122C">
        <w:rPr>
          <w:sz w:val="22"/>
          <w:szCs w:val="22"/>
        </w:rPr>
        <w:t>:</w:t>
      </w:r>
    </w:p>
    <w:p w14:paraId="144F87A9" w14:textId="77777777" w:rsidR="00932469" w:rsidRDefault="00932469" w:rsidP="00932469">
      <w:pPr>
        <w:rPr>
          <w:b/>
          <w:color w:val="000000"/>
          <w:sz w:val="22"/>
          <w:szCs w:val="22"/>
        </w:rPr>
      </w:pPr>
    </w:p>
    <w:p w14:paraId="00AD964A" w14:textId="77777777" w:rsidR="00932469" w:rsidRDefault="00932469" w:rsidP="00932469">
      <w:pPr>
        <w:rPr>
          <w:b/>
          <w:color w:val="000000"/>
          <w:sz w:val="22"/>
          <w:szCs w:val="22"/>
        </w:rPr>
      </w:pPr>
    </w:p>
    <w:p w14:paraId="48A60F38" w14:textId="69637662" w:rsidR="00932469" w:rsidRPr="00A12ED2" w:rsidRDefault="00932469" w:rsidP="00A12ED2">
      <w:pPr>
        <w:pStyle w:val="ListParagraph"/>
        <w:numPr>
          <w:ilvl w:val="0"/>
          <w:numId w:val="13"/>
        </w:numPr>
        <w:spacing w:after="160" w:line="259" w:lineRule="auto"/>
        <w:jc w:val="both"/>
        <w:rPr>
          <w:sz w:val="22"/>
          <w:szCs w:val="22"/>
        </w:rPr>
      </w:pPr>
      <w:r w:rsidRPr="00A12ED2">
        <w:rPr>
          <w:sz w:val="22"/>
          <w:szCs w:val="22"/>
        </w:rPr>
        <w:t xml:space="preserve">Σύμφωνα με την πρόσκληση εκδήλωσης ενδιαφέροντος δυνατότητα υποβολής υποψηφιότητας έχουν Επιστήμονες αναγνωρισμένου επιστημονικού κύρους, κατ’ ελάχιστον  κάτοχοι διδακτορικού διπλώματος, επομένως ο κύριος </w:t>
      </w:r>
      <w:r w:rsidR="00A12ED2" w:rsidRPr="00A12ED2">
        <w:rPr>
          <w:b/>
          <w:sz w:val="22"/>
          <w:szCs w:val="22"/>
        </w:rPr>
        <w:t>50/27-09-2023</w:t>
      </w:r>
      <w:r w:rsidR="00A12ED2" w:rsidRPr="00A12ED2">
        <w:rPr>
          <w:b/>
          <w:sz w:val="22"/>
          <w:szCs w:val="22"/>
        </w:rPr>
        <w:t xml:space="preserve"> </w:t>
      </w:r>
      <w:r w:rsidRPr="00A12ED2">
        <w:rPr>
          <w:sz w:val="22"/>
          <w:szCs w:val="22"/>
        </w:rPr>
        <w:t>δεν αξιολογείται διότι δεν είναι κάτοχος Διδακτορικού Διπλώματος.</w:t>
      </w:r>
    </w:p>
    <w:p w14:paraId="25A2B95A" w14:textId="77777777" w:rsidR="00932469" w:rsidRPr="005255D2" w:rsidRDefault="00932469" w:rsidP="00932469">
      <w:pPr>
        <w:rPr>
          <w:b/>
          <w:color w:val="000000"/>
          <w:sz w:val="22"/>
          <w:szCs w:val="22"/>
        </w:rPr>
      </w:pPr>
    </w:p>
    <w:p w14:paraId="6EAD7BA6" w14:textId="77777777" w:rsidR="00932469" w:rsidRPr="00BB122C" w:rsidRDefault="00932469" w:rsidP="00932469">
      <w:pPr>
        <w:jc w:val="both"/>
        <w:rPr>
          <w:bCs/>
          <w:sz w:val="22"/>
          <w:szCs w:val="22"/>
        </w:rPr>
      </w:pPr>
    </w:p>
    <w:p w14:paraId="106D73DD" w14:textId="77777777" w:rsidR="00932469" w:rsidRDefault="00932469" w:rsidP="00932469">
      <w:pPr>
        <w:jc w:val="both"/>
        <w:rPr>
          <w:b/>
          <w:color w:val="000000"/>
          <w:sz w:val="22"/>
          <w:szCs w:val="22"/>
        </w:rPr>
      </w:pPr>
    </w:p>
    <w:p w14:paraId="52028FC5" w14:textId="77777777" w:rsidR="00932469" w:rsidRDefault="00932469" w:rsidP="00932469">
      <w:pPr>
        <w:jc w:val="both"/>
        <w:rPr>
          <w:b/>
          <w:sz w:val="22"/>
          <w:szCs w:val="22"/>
        </w:rPr>
      </w:pPr>
    </w:p>
    <w:p w14:paraId="47525208" w14:textId="77777777" w:rsidR="00932469" w:rsidRPr="00BB122C" w:rsidRDefault="00932469" w:rsidP="00932469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3C21D21A" w14:textId="2B2D6BDC" w:rsidR="00932469" w:rsidRPr="00BB122C" w:rsidRDefault="00932469" w:rsidP="00932469">
      <w:pPr>
        <w:jc w:val="both"/>
        <w:rPr>
          <w:sz w:val="22"/>
          <w:szCs w:val="22"/>
        </w:rPr>
      </w:pPr>
      <w:r>
        <w:rPr>
          <w:sz w:val="22"/>
          <w:szCs w:val="22"/>
        </w:rPr>
        <w:t>Δεν υπάρχει υποψήφιος που να πληροί τις απαραίτητες προϋποθέσεις</w:t>
      </w:r>
      <w:r w:rsidR="001E4AD9">
        <w:rPr>
          <w:sz w:val="22"/>
          <w:szCs w:val="22"/>
        </w:rPr>
        <w:t xml:space="preserve"> για την κάλυψη της θέσης</w:t>
      </w:r>
      <w:r>
        <w:rPr>
          <w:sz w:val="22"/>
          <w:szCs w:val="22"/>
        </w:rPr>
        <w:t>.</w:t>
      </w:r>
    </w:p>
    <w:p w14:paraId="284BC084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7672A" w14:textId="77777777" w:rsidR="00DF2215" w:rsidRDefault="00DF2215">
      <w:r>
        <w:separator/>
      </w:r>
    </w:p>
  </w:endnote>
  <w:endnote w:type="continuationSeparator" w:id="0">
    <w:p w14:paraId="4E359203" w14:textId="77777777" w:rsidR="00DF2215" w:rsidRDefault="00DF22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1C5B1" w14:textId="77777777" w:rsidR="00DF2215" w:rsidRDefault="00DF2215">
      <w:r>
        <w:separator/>
      </w:r>
    </w:p>
  </w:footnote>
  <w:footnote w:type="continuationSeparator" w:id="0">
    <w:p w14:paraId="1EF50A38" w14:textId="77777777" w:rsidR="00DF2215" w:rsidRDefault="00DF22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9" w14:textId="77777777" w:rsidR="000109EE" w:rsidRDefault="00073EC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5126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4BC08A" w14:textId="77777777" w:rsidR="000109EE" w:rsidRDefault="0001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B" w14:textId="49A3B997" w:rsidR="00647DAC" w:rsidRPr="00D47E4F" w:rsidRDefault="00CC2FFA">
    <w:pPr>
      <w:pStyle w:val="Header"/>
    </w:pPr>
    <w:r>
      <w:t>ΠΙΘΑΝΟΤΗΤΕΣ ΙΙ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902C0"/>
    <w:multiLevelType w:val="hybridMultilevel"/>
    <w:tmpl w:val="A72258BC"/>
    <w:lvl w:ilvl="0" w:tplc="89A88CB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4200427">
    <w:abstractNumId w:val="11"/>
  </w:num>
  <w:num w:numId="2" w16cid:durableId="64887222">
    <w:abstractNumId w:val="2"/>
  </w:num>
  <w:num w:numId="3" w16cid:durableId="406734067">
    <w:abstractNumId w:val="0"/>
  </w:num>
  <w:num w:numId="4" w16cid:durableId="1132404723">
    <w:abstractNumId w:val="3"/>
  </w:num>
  <w:num w:numId="5" w16cid:durableId="1031808648">
    <w:abstractNumId w:val="12"/>
  </w:num>
  <w:num w:numId="6" w16cid:durableId="1161235868">
    <w:abstractNumId w:val="4"/>
  </w:num>
  <w:num w:numId="7" w16cid:durableId="1249844273">
    <w:abstractNumId w:val="1"/>
  </w:num>
  <w:num w:numId="8" w16cid:durableId="1899973701">
    <w:abstractNumId w:val="10"/>
  </w:num>
  <w:num w:numId="9" w16cid:durableId="1006370963">
    <w:abstractNumId w:val="5"/>
  </w:num>
  <w:num w:numId="10" w16cid:durableId="808933861">
    <w:abstractNumId w:val="7"/>
  </w:num>
  <w:num w:numId="11" w16cid:durableId="3827490">
    <w:abstractNumId w:val="9"/>
  </w:num>
  <w:num w:numId="12" w16cid:durableId="1855920479">
    <w:abstractNumId w:val="6"/>
  </w:num>
  <w:num w:numId="13" w16cid:durableId="13262086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09E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AB0"/>
    <w:rsid w:val="001C2F6A"/>
    <w:rsid w:val="001C3620"/>
    <w:rsid w:val="001D559D"/>
    <w:rsid w:val="001E16DF"/>
    <w:rsid w:val="001E4AD9"/>
    <w:rsid w:val="001E5517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C46CF"/>
    <w:rsid w:val="003E1D21"/>
    <w:rsid w:val="003E2CD8"/>
    <w:rsid w:val="003F2280"/>
    <w:rsid w:val="003F7EDE"/>
    <w:rsid w:val="00413726"/>
    <w:rsid w:val="00444329"/>
    <w:rsid w:val="00447131"/>
    <w:rsid w:val="004476D1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E393E"/>
    <w:rsid w:val="005F4398"/>
    <w:rsid w:val="006233CB"/>
    <w:rsid w:val="0064287F"/>
    <w:rsid w:val="00647DAC"/>
    <w:rsid w:val="00651266"/>
    <w:rsid w:val="00655753"/>
    <w:rsid w:val="00691AD4"/>
    <w:rsid w:val="00695721"/>
    <w:rsid w:val="00696D01"/>
    <w:rsid w:val="006B2490"/>
    <w:rsid w:val="006B5FD3"/>
    <w:rsid w:val="006B653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5601B"/>
    <w:rsid w:val="008809CC"/>
    <w:rsid w:val="008A0260"/>
    <w:rsid w:val="008B0D16"/>
    <w:rsid w:val="008C0D17"/>
    <w:rsid w:val="008D5911"/>
    <w:rsid w:val="009124E7"/>
    <w:rsid w:val="00932469"/>
    <w:rsid w:val="009479F7"/>
    <w:rsid w:val="009956C1"/>
    <w:rsid w:val="009A5452"/>
    <w:rsid w:val="009B0972"/>
    <w:rsid w:val="009C0F56"/>
    <w:rsid w:val="009C633D"/>
    <w:rsid w:val="009D4281"/>
    <w:rsid w:val="009E7929"/>
    <w:rsid w:val="009F106C"/>
    <w:rsid w:val="00A12ED2"/>
    <w:rsid w:val="00A1634B"/>
    <w:rsid w:val="00A43104"/>
    <w:rsid w:val="00A57BD0"/>
    <w:rsid w:val="00A6130D"/>
    <w:rsid w:val="00A8612C"/>
    <w:rsid w:val="00AB6020"/>
    <w:rsid w:val="00AC69FE"/>
    <w:rsid w:val="00AD48FF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57FCA"/>
    <w:rsid w:val="00C95BC8"/>
    <w:rsid w:val="00CA39B7"/>
    <w:rsid w:val="00CB4893"/>
    <w:rsid w:val="00CC2FFA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DF2215"/>
    <w:rsid w:val="00E31C9B"/>
    <w:rsid w:val="00E47103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  <w15:docId w15:val="{0ADDDE33-AC14-49E0-BEB2-BFFA32AC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2">
    <w:name w:val="heading 2"/>
    <w:basedOn w:val="Normal"/>
    <w:next w:val="Normal"/>
    <w:link w:val="Heading2Char1"/>
    <w:qFormat/>
    <w:rsid w:val="00292BFE"/>
    <w:pPr>
      <w:keepNext/>
      <w:jc w:val="both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1">
    <w:name w:val="Heading 2 Char1"/>
    <w:basedOn w:val="DefaultParagraphFont"/>
    <w:link w:val="Heading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Header">
    <w:name w:val="header"/>
    <w:basedOn w:val="Normal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PageNumber">
    <w:name w:val="page number"/>
    <w:basedOn w:val="DefaultParagraphFont"/>
    <w:rsid w:val="00292BFE"/>
  </w:style>
  <w:style w:type="paragraph" w:styleId="ListParagraph">
    <w:name w:val="List Paragraph"/>
    <w:basedOn w:val="Normal"/>
    <w:uiPriority w:val="34"/>
    <w:qFormat/>
    <w:rsid w:val="00292BF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Normal"/>
    <w:next w:val="Normal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DefaultParagraphFont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2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Ευη Δουκη</cp:lastModifiedBy>
  <cp:revision>13</cp:revision>
  <dcterms:created xsi:type="dcterms:W3CDTF">2023-09-29T09:37:00Z</dcterms:created>
  <dcterms:modified xsi:type="dcterms:W3CDTF">2023-10-02T11:42:00Z</dcterms:modified>
</cp:coreProperties>
</file>